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32</w:t>
      </w:r>
      <w:r>
        <w:rPr>
          <w:rFonts w:hint="eastAsia" w:ascii="方正小标宋简体" w:hAnsi="宋体" w:eastAsia="方正小标宋简体"/>
          <w:color w:val="000000"/>
          <w:sz w:val="44"/>
          <w:szCs w:val="32"/>
          <w:shd w:val="clear" w:color="auto" w:fill="FFFFFF"/>
        </w:rPr>
        <w:t>期理财产品（薪资客户）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8</w:t>
      </w:r>
      <w:r>
        <w:rPr>
          <w:rFonts w:hint="eastAsia" w:ascii="仿宋" w:hAnsi="仿宋" w:eastAsia="仿宋"/>
        </w:rPr>
        <w:t>月</w:t>
      </w:r>
      <w:r>
        <w:rPr>
          <w:rFonts w:hint="eastAsia" w:ascii="仿宋" w:hAnsi="仿宋" w:eastAsia="仿宋"/>
          <w:lang w:val="en-US" w:eastAsia="zh-CN"/>
        </w:rPr>
        <w:t>16</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32期理财产品（薪资客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eastAsia"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_GB2312" w:hAnsi="Times New Roman" w:eastAsia="仿宋_GB2312" w:cs="Times New Roman"/>
                <w:sz w:val="20"/>
                <w:szCs w:val="18"/>
                <w:lang w:eastAsia="zh-CN"/>
              </w:rPr>
              <w:t>202</w:t>
            </w:r>
            <w:r>
              <w:rPr>
                <w:rFonts w:hint="eastAsia" w:ascii="仿宋_GB2312" w:hAnsi="Times New Roman" w:eastAsia="仿宋_GB2312" w:cs="Times New Roman"/>
                <w:sz w:val="20"/>
                <w:szCs w:val="18"/>
                <w:lang w:val="en-US" w:eastAsia="zh-CN"/>
              </w:rPr>
              <w:t>2</w:t>
            </w:r>
            <w:r>
              <w:rPr>
                <w:rFonts w:hint="eastAsia" w:ascii="仿宋_GB2312" w:hAnsi="Times New Roman" w:eastAsia="仿宋_GB2312" w:cs="Times New Roman"/>
                <w:sz w:val="20"/>
                <w:szCs w:val="18"/>
                <w:lang w:eastAsia="zh-CN"/>
              </w:rPr>
              <w:t>年</w:t>
            </w:r>
            <w:r>
              <w:rPr>
                <w:rFonts w:hint="eastAsia" w:ascii="仿宋_GB2312" w:hAnsi="Times New Roman" w:eastAsia="仿宋_GB2312" w:cs="Times New Roman"/>
                <w:sz w:val="20"/>
                <w:szCs w:val="18"/>
                <w:lang w:val="en-US" w:eastAsia="zh-CN"/>
              </w:rPr>
              <w:t>8</w:t>
            </w:r>
            <w:r>
              <w:rPr>
                <w:rFonts w:hint="eastAsia" w:ascii="仿宋_GB2312" w:hAnsi="Times New Roman" w:eastAsia="仿宋_GB2312" w:cs="Times New Roman"/>
                <w:sz w:val="20"/>
                <w:szCs w:val="18"/>
                <w:lang w:eastAsia="zh-CN"/>
              </w:rPr>
              <w:t>月</w:t>
            </w:r>
            <w:r>
              <w:rPr>
                <w:rFonts w:hint="eastAsia" w:ascii="仿宋_GB2312" w:hAnsi="Times New Roman" w:eastAsia="仿宋_GB2312" w:cs="Times New Roman"/>
                <w:sz w:val="20"/>
                <w:szCs w:val="18"/>
                <w:lang w:val="en-US" w:eastAsia="zh-CN"/>
              </w:rPr>
              <w:t>16</w:t>
            </w:r>
            <w:r>
              <w:rPr>
                <w:rFonts w:hint="eastAsia" w:ascii="仿宋_GB2312" w:hAnsi="Times New Roman" w:eastAsia="仿宋_GB2312" w:cs="Times New Roman"/>
                <w:sz w:val="20"/>
                <w:szCs w:val="18"/>
                <w:lang w:eastAsia="zh-CN"/>
              </w:rPr>
              <w:t>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8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３２期理财产品（薪资客户）</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33271</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8</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6</w:t>
            </w:r>
            <w:r>
              <w:rPr>
                <w:rFonts w:hint="eastAsia" w:ascii="仿宋" w:hAnsi="仿宋" w:eastAsia="仿宋"/>
                <w:szCs w:val="21"/>
                <w:shd w:val="clear" w:color="auto" w:fill="FFFFFF"/>
              </w:rPr>
              <w:t>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66,807.8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45,218.3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545,218.3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5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8-16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5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8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5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89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02</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5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5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01,712,978.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1,712,978.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1,712,978.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41.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2.89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1,716,633.0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9,970,847.5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036,031.2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950,044.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56,055.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1,712,978.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036,031.2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614,222.2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56,410.7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98,372.5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57,216.9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18,383.5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08,138.6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03,573.3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390,611.1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344,547.8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5,927,508.3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仿宋_GB2312">
    <w:panose1 w:val="02010609030101010101"/>
    <w:charset w:val="86"/>
    <w:family w:val="modern"/>
    <w:pitch w:val="default"/>
    <w:sig w:usb0="00000001" w:usb1="080E0000" w:usb2="00000000" w:usb3="00000000" w:csb0="00040000"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3RSKDKZM8IcotTnJr8SA4i2je2c=" w:salt="xaqQCxUdi2cDTeK+ctMzl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0CA94C83"/>
    <w:rsid w:val="10687770"/>
    <w:rsid w:val="109E69E3"/>
    <w:rsid w:val="134F5BC1"/>
    <w:rsid w:val="14A17047"/>
    <w:rsid w:val="14E74041"/>
    <w:rsid w:val="153D2966"/>
    <w:rsid w:val="160A0CEE"/>
    <w:rsid w:val="16977DE1"/>
    <w:rsid w:val="188B46A5"/>
    <w:rsid w:val="195F6954"/>
    <w:rsid w:val="1C311D75"/>
    <w:rsid w:val="280B4BE8"/>
    <w:rsid w:val="2AA204DB"/>
    <w:rsid w:val="2E344397"/>
    <w:rsid w:val="2F5C56FB"/>
    <w:rsid w:val="2FCD2C4F"/>
    <w:rsid w:val="3592618A"/>
    <w:rsid w:val="371A037A"/>
    <w:rsid w:val="37E71FC4"/>
    <w:rsid w:val="38721494"/>
    <w:rsid w:val="394F4B22"/>
    <w:rsid w:val="39C80FB3"/>
    <w:rsid w:val="3D305393"/>
    <w:rsid w:val="3F524561"/>
    <w:rsid w:val="4218718A"/>
    <w:rsid w:val="46776F3C"/>
    <w:rsid w:val="4AED4BA6"/>
    <w:rsid w:val="4D1108E2"/>
    <w:rsid w:val="4EE378EB"/>
    <w:rsid w:val="50D46540"/>
    <w:rsid w:val="51EA7BC8"/>
    <w:rsid w:val="54604F6D"/>
    <w:rsid w:val="57FE5038"/>
    <w:rsid w:val="58DF7C14"/>
    <w:rsid w:val="59B351FE"/>
    <w:rsid w:val="5E660FCE"/>
    <w:rsid w:val="621E37DC"/>
    <w:rsid w:val="64F431AF"/>
    <w:rsid w:val="65720557"/>
    <w:rsid w:val="66FC1FF8"/>
    <w:rsid w:val="673B4350"/>
    <w:rsid w:val="67855A67"/>
    <w:rsid w:val="67943777"/>
    <w:rsid w:val="67DF73FA"/>
    <w:rsid w:val="692A41F0"/>
    <w:rsid w:val="6C7928C7"/>
    <w:rsid w:val="6F3D2CEC"/>
    <w:rsid w:val="705B15C4"/>
    <w:rsid w:val="71FA3F62"/>
    <w:rsid w:val="721D77CA"/>
    <w:rsid w:val="72B166F7"/>
    <w:rsid w:val="75EF522D"/>
    <w:rsid w:val="765F2863"/>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228:$A$365</c:f>
              <c:numCache>
                <c:formatCode>yyyy/m/d</c:formatCode>
                <c:ptCount val="138"/>
                <c:pt idx="0" c:formatCode="yyyy/m/d">
                  <c:v>44789</c:v>
                </c:pt>
                <c:pt idx="1" c:formatCode="yyyy/m/d">
                  <c:v>44790</c:v>
                </c:pt>
                <c:pt idx="2" c:formatCode="yyyy/m/d">
                  <c:v>44791</c:v>
                </c:pt>
                <c:pt idx="3" c:formatCode="yyyy/m/d">
                  <c:v>44792</c:v>
                </c:pt>
                <c:pt idx="4" c:formatCode="yyyy/m/d">
                  <c:v>44793</c:v>
                </c:pt>
                <c:pt idx="5" c:formatCode="yyyy/m/d">
                  <c:v>44794</c:v>
                </c:pt>
                <c:pt idx="6" c:formatCode="yyyy/m/d">
                  <c:v>44795</c:v>
                </c:pt>
                <c:pt idx="7" c:formatCode="yyyy/m/d">
                  <c:v>44796</c:v>
                </c:pt>
                <c:pt idx="8" c:formatCode="yyyy/m/d">
                  <c:v>44797</c:v>
                </c:pt>
                <c:pt idx="9" c:formatCode="yyyy/m/d">
                  <c:v>44798</c:v>
                </c:pt>
                <c:pt idx="10" c:formatCode="yyyy/m/d">
                  <c:v>44799</c:v>
                </c:pt>
                <c:pt idx="11" c:formatCode="yyyy/m/d">
                  <c:v>44800</c:v>
                </c:pt>
                <c:pt idx="12" c:formatCode="yyyy/m/d">
                  <c:v>44801</c:v>
                </c:pt>
                <c:pt idx="13" c:formatCode="yyyy/m/d">
                  <c:v>44802</c:v>
                </c:pt>
                <c:pt idx="14" c:formatCode="yyyy/m/d">
                  <c:v>44803</c:v>
                </c:pt>
                <c:pt idx="15" c:formatCode="yyyy/m/d">
                  <c:v>44804</c:v>
                </c:pt>
                <c:pt idx="16" c:formatCode="yyyy/m/d">
                  <c:v>44805</c:v>
                </c:pt>
                <c:pt idx="17" c:formatCode="yyyy/m/d">
                  <c:v>44806</c:v>
                </c:pt>
                <c:pt idx="18" c:formatCode="yyyy/m/d">
                  <c:v>44807</c:v>
                </c:pt>
                <c:pt idx="19" c:formatCode="yyyy/m/d">
                  <c:v>44808</c:v>
                </c:pt>
                <c:pt idx="20" c:formatCode="yyyy/m/d">
                  <c:v>44809</c:v>
                </c:pt>
                <c:pt idx="21" c:formatCode="yyyy/m/d">
                  <c:v>44810</c:v>
                </c:pt>
                <c:pt idx="22" c:formatCode="yyyy/m/d">
                  <c:v>44811</c:v>
                </c:pt>
                <c:pt idx="23" c:formatCode="yyyy/m/d">
                  <c:v>44812</c:v>
                </c:pt>
                <c:pt idx="24" c:formatCode="yyyy/m/d">
                  <c:v>44813</c:v>
                </c:pt>
                <c:pt idx="25" c:formatCode="yyyy/m/d">
                  <c:v>44814</c:v>
                </c:pt>
                <c:pt idx="26" c:formatCode="yyyy/m/d">
                  <c:v>44815</c:v>
                </c:pt>
                <c:pt idx="27" c:formatCode="yyyy/m/d">
                  <c:v>44816</c:v>
                </c:pt>
                <c:pt idx="28" c:formatCode="yyyy/m/d">
                  <c:v>44817</c:v>
                </c:pt>
                <c:pt idx="29" c:formatCode="yyyy/m/d">
                  <c:v>44818</c:v>
                </c:pt>
                <c:pt idx="30" c:formatCode="yyyy/m/d">
                  <c:v>44819</c:v>
                </c:pt>
                <c:pt idx="31" c:formatCode="yyyy/m/d">
                  <c:v>44820</c:v>
                </c:pt>
                <c:pt idx="32" c:formatCode="yyyy/m/d">
                  <c:v>44821</c:v>
                </c:pt>
                <c:pt idx="33" c:formatCode="yyyy/m/d">
                  <c:v>44822</c:v>
                </c:pt>
                <c:pt idx="34" c:formatCode="yyyy/m/d">
                  <c:v>44823</c:v>
                </c:pt>
                <c:pt idx="35" c:formatCode="yyyy/m/d">
                  <c:v>44824</c:v>
                </c:pt>
                <c:pt idx="36" c:formatCode="yyyy/m/d">
                  <c:v>44825</c:v>
                </c:pt>
                <c:pt idx="37" c:formatCode="yyyy/m/d">
                  <c:v>44826</c:v>
                </c:pt>
                <c:pt idx="38" c:formatCode="yyyy/m/d">
                  <c:v>44827</c:v>
                </c:pt>
                <c:pt idx="39" c:formatCode="yyyy/m/d">
                  <c:v>44828</c:v>
                </c:pt>
                <c:pt idx="40" c:formatCode="yyyy/m/d">
                  <c:v>44829</c:v>
                </c:pt>
                <c:pt idx="41" c:formatCode="yyyy/m/d">
                  <c:v>44830</c:v>
                </c:pt>
                <c:pt idx="42" c:formatCode="yyyy/m/d">
                  <c:v>44831</c:v>
                </c:pt>
                <c:pt idx="43" c:formatCode="yyyy/m/d">
                  <c:v>44832</c:v>
                </c:pt>
                <c:pt idx="44" c:formatCode="yyyy/m/d">
                  <c:v>44833</c:v>
                </c:pt>
                <c:pt idx="45" c:formatCode="yyyy/m/d">
                  <c:v>44834</c:v>
                </c:pt>
                <c:pt idx="46" c:formatCode="yyyy/m/d">
                  <c:v>44835</c:v>
                </c:pt>
                <c:pt idx="47" c:formatCode="yyyy/m/d">
                  <c:v>44836</c:v>
                </c:pt>
                <c:pt idx="48" c:formatCode="yyyy/m/d">
                  <c:v>44837</c:v>
                </c:pt>
                <c:pt idx="49" c:formatCode="yyyy/m/d">
                  <c:v>44838</c:v>
                </c:pt>
                <c:pt idx="50" c:formatCode="yyyy/m/d">
                  <c:v>44839</c:v>
                </c:pt>
                <c:pt idx="51" c:formatCode="yyyy/m/d">
                  <c:v>44840</c:v>
                </c:pt>
                <c:pt idx="52" c:formatCode="yyyy/m/d">
                  <c:v>44841</c:v>
                </c:pt>
                <c:pt idx="53" c:formatCode="yyyy/m/d">
                  <c:v>44842</c:v>
                </c:pt>
                <c:pt idx="54" c:formatCode="yyyy/m/d">
                  <c:v>44843</c:v>
                </c:pt>
                <c:pt idx="55" c:formatCode="yyyy/m/d">
                  <c:v>44844</c:v>
                </c:pt>
                <c:pt idx="56" c:formatCode="yyyy/m/d">
                  <c:v>44845</c:v>
                </c:pt>
                <c:pt idx="57" c:formatCode="yyyy/m/d">
                  <c:v>44846</c:v>
                </c:pt>
                <c:pt idx="58" c:formatCode="yyyy/m/d">
                  <c:v>44847</c:v>
                </c:pt>
                <c:pt idx="59" c:formatCode="yyyy/m/d">
                  <c:v>44848</c:v>
                </c:pt>
                <c:pt idx="60" c:formatCode="yyyy/m/d">
                  <c:v>44849</c:v>
                </c:pt>
                <c:pt idx="61" c:formatCode="yyyy/m/d">
                  <c:v>44850</c:v>
                </c:pt>
                <c:pt idx="62" c:formatCode="yyyy/m/d">
                  <c:v>44851</c:v>
                </c:pt>
                <c:pt idx="63" c:formatCode="yyyy/m/d">
                  <c:v>44852</c:v>
                </c:pt>
                <c:pt idx="64" c:formatCode="yyyy/m/d">
                  <c:v>44853</c:v>
                </c:pt>
                <c:pt idx="65" c:formatCode="yyyy/m/d">
                  <c:v>44854</c:v>
                </c:pt>
                <c:pt idx="66" c:formatCode="yyyy/m/d">
                  <c:v>44855</c:v>
                </c:pt>
                <c:pt idx="67" c:formatCode="yyyy/m/d">
                  <c:v>44856</c:v>
                </c:pt>
                <c:pt idx="68" c:formatCode="yyyy/m/d">
                  <c:v>44857</c:v>
                </c:pt>
                <c:pt idx="69" c:formatCode="yyyy/m/d">
                  <c:v>44858</c:v>
                </c:pt>
                <c:pt idx="70" c:formatCode="yyyy/m/d">
                  <c:v>44859</c:v>
                </c:pt>
                <c:pt idx="71" c:formatCode="yyyy/m/d">
                  <c:v>44860</c:v>
                </c:pt>
                <c:pt idx="72" c:formatCode="yyyy/m/d">
                  <c:v>44861</c:v>
                </c:pt>
                <c:pt idx="73" c:formatCode="yyyy/m/d">
                  <c:v>44862</c:v>
                </c:pt>
                <c:pt idx="74" c:formatCode="yyyy/m/d">
                  <c:v>44863</c:v>
                </c:pt>
                <c:pt idx="75" c:formatCode="yyyy/m/d">
                  <c:v>44864</c:v>
                </c:pt>
                <c:pt idx="76" c:formatCode="yyyy/m/d">
                  <c:v>44865</c:v>
                </c:pt>
                <c:pt idx="77" c:formatCode="yyyy/m/d">
                  <c:v>44866</c:v>
                </c:pt>
                <c:pt idx="78" c:formatCode="yyyy/m/d">
                  <c:v>44867</c:v>
                </c:pt>
                <c:pt idx="79" c:formatCode="yyyy/m/d">
                  <c:v>44868</c:v>
                </c:pt>
                <c:pt idx="80" c:formatCode="yyyy/m/d">
                  <c:v>44869</c:v>
                </c:pt>
                <c:pt idx="81" c:formatCode="yyyy/m/d">
                  <c:v>44870</c:v>
                </c:pt>
                <c:pt idx="82" c:formatCode="yyyy/m/d">
                  <c:v>44871</c:v>
                </c:pt>
                <c:pt idx="83" c:formatCode="yyyy/m/d">
                  <c:v>44872</c:v>
                </c:pt>
                <c:pt idx="84" c:formatCode="yyyy/m/d">
                  <c:v>44873</c:v>
                </c:pt>
                <c:pt idx="85" c:formatCode="yyyy/m/d">
                  <c:v>44874</c:v>
                </c:pt>
                <c:pt idx="86" c:formatCode="yyyy/m/d">
                  <c:v>44875</c:v>
                </c:pt>
                <c:pt idx="87" c:formatCode="yyyy/m/d">
                  <c:v>44876</c:v>
                </c:pt>
                <c:pt idx="88" c:formatCode="yyyy/m/d">
                  <c:v>44877</c:v>
                </c:pt>
                <c:pt idx="89" c:formatCode="yyyy/m/d">
                  <c:v>44878</c:v>
                </c:pt>
                <c:pt idx="90" c:formatCode="yyyy/m/d">
                  <c:v>44879</c:v>
                </c:pt>
                <c:pt idx="91" c:formatCode="yyyy/m/d">
                  <c:v>44880</c:v>
                </c:pt>
                <c:pt idx="92" c:formatCode="yyyy/m/d">
                  <c:v>44881</c:v>
                </c:pt>
                <c:pt idx="93" c:formatCode="yyyy/m/d">
                  <c:v>44882</c:v>
                </c:pt>
                <c:pt idx="94" c:formatCode="yyyy/m/d">
                  <c:v>44883</c:v>
                </c:pt>
                <c:pt idx="95" c:formatCode="yyyy/m/d">
                  <c:v>44884</c:v>
                </c:pt>
                <c:pt idx="96" c:formatCode="yyyy/m/d">
                  <c:v>44885</c:v>
                </c:pt>
                <c:pt idx="97" c:formatCode="yyyy/m/d">
                  <c:v>44886</c:v>
                </c:pt>
                <c:pt idx="98" c:formatCode="yyyy/m/d">
                  <c:v>44887</c:v>
                </c:pt>
                <c:pt idx="99" c:formatCode="yyyy/m/d">
                  <c:v>44888</c:v>
                </c:pt>
                <c:pt idx="100" c:formatCode="yyyy/m/d">
                  <c:v>44889</c:v>
                </c:pt>
                <c:pt idx="101" c:formatCode="yyyy/m/d">
                  <c:v>44890</c:v>
                </c:pt>
                <c:pt idx="102" c:formatCode="yyyy/m/d">
                  <c:v>44891</c:v>
                </c:pt>
                <c:pt idx="103" c:formatCode="yyyy/m/d">
                  <c:v>44892</c:v>
                </c:pt>
                <c:pt idx="104" c:formatCode="yyyy/m/d">
                  <c:v>44893</c:v>
                </c:pt>
                <c:pt idx="105" c:formatCode="yyyy/m/d">
                  <c:v>44894</c:v>
                </c:pt>
                <c:pt idx="106" c:formatCode="yyyy/m/d">
                  <c:v>44895</c:v>
                </c:pt>
                <c:pt idx="107" c:formatCode="yyyy/m/d">
                  <c:v>44896</c:v>
                </c:pt>
                <c:pt idx="108" c:formatCode="yyyy/m/d">
                  <c:v>44897</c:v>
                </c:pt>
                <c:pt idx="109" c:formatCode="yyyy/m/d">
                  <c:v>44898</c:v>
                </c:pt>
                <c:pt idx="110" c:formatCode="yyyy/m/d">
                  <c:v>44899</c:v>
                </c:pt>
                <c:pt idx="111" c:formatCode="yyyy/m/d">
                  <c:v>44900</c:v>
                </c:pt>
                <c:pt idx="112" c:formatCode="yyyy/m/d">
                  <c:v>44901</c:v>
                </c:pt>
                <c:pt idx="113" c:formatCode="yyyy/m/d">
                  <c:v>44902</c:v>
                </c:pt>
                <c:pt idx="114" c:formatCode="yyyy/m/d">
                  <c:v>44903</c:v>
                </c:pt>
                <c:pt idx="115" c:formatCode="yyyy/m/d">
                  <c:v>44904</c:v>
                </c:pt>
                <c:pt idx="116" c:formatCode="yyyy/m/d">
                  <c:v>44905</c:v>
                </c:pt>
                <c:pt idx="117" c:formatCode="yyyy/m/d">
                  <c:v>44906</c:v>
                </c:pt>
                <c:pt idx="118" c:formatCode="yyyy/m/d">
                  <c:v>44907</c:v>
                </c:pt>
                <c:pt idx="119" c:formatCode="yyyy/m/d">
                  <c:v>44908</c:v>
                </c:pt>
                <c:pt idx="120" c:formatCode="yyyy/m/d">
                  <c:v>44909</c:v>
                </c:pt>
                <c:pt idx="121" c:formatCode="yyyy/m/d">
                  <c:v>44910</c:v>
                </c:pt>
                <c:pt idx="122" c:formatCode="yyyy/m/d">
                  <c:v>44911</c:v>
                </c:pt>
                <c:pt idx="123" c:formatCode="yyyy/m/d">
                  <c:v>44912</c:v>
                </c:pt>
                <c:pt idx="124" c:formatCode="yyyy/m/d">
                  <c:v>44913</c:v>
                </c:pt>
                <c:pt idx="125" c:formatCode="yyyy/m/d">
                  <c:v>44914</c:v>
                </c:pt>
                <c:pt idx="126" c:formatCode="yyyy/m/d">
                  <c:v>44915</c:v>
                </c:pt>
                <c:pt idx="127" c:formatCode="yyyy/m/d">
                  <c:v>44916</c:v>
                </c:pt>
                <c:pt idx="128" c:formatCode="yyyy/m/d">
                  <c:v>44917</c:v>
                </c:pt>
                <c:pt idx="129" c:formatCode="yyyy/m/d">
                  <c:v>44918</c:v>
                </c:pt>
                <c:pt idx="130" c:formatCode="yyyy/m/d">
                  <c:v>44919</c:v>
                </c:pt>
                <c:pt idx="131" c:formatCode="yyyy/m/d">
                  <c:v>44920</c:v>
                </c:pt>
                <c:pt idx="132" c:formatCode="yyyy/m/d">
                  <c:v>44921</c:v>
                </c:pt>
                <c:pt idx="133" c:formatCode="yyyy/m/d">
                  <c:v>44922</c:v>
                </c:pt>
                <c:pt idx="134" c:formatCode="yyyy/m/d">
                  <c:v>44923</c:v>
                </c:pt>
                <c:pt idx="135" c:formatCode="yyyy/m/d">
                  <c:v>44924</c:v>
                </c:pt>
                <c:pt idx="136" c:formatCode="yyyy/m/d">
                  <c:v>44925</c:v>
                </c:pt>
                <c:pt idx="137" c:formatCode="yyyy/m/d">
                  <c:v>44926</c:v>
                </c:pt>
              </c:numCache>
            </c:numRef>
          </c:cat>
          <c:val>
            <c:numRef>
              <c:f>'[走势图-年报.xlsx]全年'!$B$228:$B$364</c:f>
              <c:numCache>
                <c:formatCode>General</c:formatCode>
                <c:ptCount val="137"/>
                <c:pt idx="0">
                  <c:v>0.9998</c:v>
                </c:pt>
                <c:pt idx="1">
                  <c:v>0.9998</c:v>
                </c:pt>
                <c:pt idx="2">
                  <c:v>1.0001</c:v>
                </c:pt>
                <c:pt idx="3">
                  <c:v>1.0004</c:v>
                </c:pt>
                <c:pt idx="4">
                  <c:v>1.0004</c:v>
                </c:pt>
                <c:pt idx="5">
                  <c:v>1.0004</c:v>
                </c:pt>
                <c:pt idx="6">
                  <c:v>1.0011</c:v>
                </c:pt>
                <c:pt idx="7">
                  <c:v>1.0011</c:v>
                </c:pt>
                <c:pt idx="8">
                  <c:v>1.0014</c:v>
                </c:pt>
                <c:pt idx="9">
                  <c:v>1.001</c:v>
                </c:pt>
                <c:pt idx="10">
                  <c:v>1.0009</c:v>
                </c:pt>
                <c:pt idx="11">
                  <c:v>1.0009</c:v>
                </c:pt>
                <c:pt idx="12">
                  <c:v>1.0009</c:v>
                </c:pt>
                <c:pt idx="13">
                  <c:v>1.0011</c:v>
                </c:pt>
                <c:pt idx="14">
                  <c:v>1.0011</c:v>
                </c:pt>
                <c:pt idx="15">
                  <c:v>1.0009</c:v>
                </c:pt>
                <c:pt idx="16">
                  <c:v>1.001</c:v>
                </c:pt>
                <c:pt idx="17">
                  <c:v>1.0014</c:v>
                </c:pt>
                <c:pt idx="18">
                  <c:v>1.0014</c:v>
                </c:pt>
                <c:pt idx="19">
                  <c:v>1.0013</c:v>
                </c:pt>
                <c:pt idx="20">
                  <c:v>1.002</c:v>
                </c:pt>
                <c:pt idx="21">
                  <c:v>1.0024</c:v>
                </c:pt>
                <c:pt idx="22">
                  <c:v>1.0026</c:v>
                </c:pt>
                <c:pt idx="23">
                  <c:v>1.0029</c:v>
                </c:pt>
                <c:pt idx="24">
                  <c:v>1.0031</c:v>
                </c:pt>
                <c:pt idx="25">
                  <c:v>1.0031</c:v>
                </c:pt>
                <c:pt idx="26">
                  <c:v>1.0031</c:v>
                </c:pt>
                <c:pt idx="27">
                  <c:v>1.0031</c:v>
                </c:pt>
                <c:pt idx="28">
                  <c:v>1.0038</c:v>
                </c:pt>
                <c:pt idx="29">
                  <c:v>1.0038</c:v>
                </c:pt>
                <c:pt idx="30">
                  <c:v>1.004</c:v>
                </c:pt>
                <c:pt idx="31">
                  <c:v>1.0042</c:v>
                </c:pt>
                <c:pt idx="32">
                  <c:v>1.0042</c:v>
                </c:pt>
                <c:pt idx="33">
                  <c:v>1.0042</c:v>
                </c:pt>
                <c:pt idx="34">
                  <c:v>1.0045</c:v>
                </c:pt>
                <c:pt idx="35">
                  <c:v>1.0047</c:v>
                </c:pt>
                <c:pt idx="36">
                  <c:v>1.005</c:v>
                </c:pt>
                <c:pt idx="37">
                  <c:v>1.0053</c:v>
                </c:pt>
                <c:pt idx="38">
                  <c:v>1.0055</c:v>
                </c:pt>
                <c:pt idx="39">
                  <c:v>1.0054</c:v>
                </c:pt>
                <c:pt idx="40">
                  <c:v>1.0054</c:v>
                </c:pt>
                <c:pt idx="41">
                  <c:v>1.0059</c:v>
                </c:pt>
                <c:pt idx="42">
                  <c:v>1.0058</c:v>
                </c:pt>
                <c:pt idx="43">
                  <c:v>1.0059</c:v>
                </c:pt>
                <c:pt idx="44">
                  <c:v>1.0061</c:v>
                </c:pt>
                <c:pt idx="45">
                  <c:v>1.0061</c:v>
                </c:pt>
                <c:pt idx="46">
                  <c:v>1.0061</c:v>
                </c:pt>
                <c:pt idx="47">
                  <c:v>1.0061</c:v>
                </c:pt>
                <c:pt idx="48">
                  <c:v>1.006</c:v>
                </c:pt>
                <c:pt idx="49">
                  <c:v>1.006</c:v>
                </c:pt>
                <c:pt idx="50">
                  <c:v>1.006</c:v>
                </c:pt>
                <c:pt idx="51">
                  <c:v>1.006</c:v>
                </c:pt>
                <c:pt idx="52">
                  <c:v>1.006</c:v>
                </c:pt>
                <c:pt idx="53">
                  <c:v>1.006</c:v>
                </c:pt>
                <c:pt idx="54">
                  <c:v>1.006</c:v>
                </c:pt>
                <c:pt idx="55">
                  <c:v>1.0085</c:v>
                </c:pt>
                <c:pt idx="56">
                  <c:v>1.0087</c:v>
                </c:pt>
                <c:pt idx="57">
                  <c:v>1.009</c:v>
                </c:pt>
                <c:pt idx="58">
                  <c:v>1.0093</c:v>
                </c:pt>
                <c:pt idx="59">
                  <c:v>1.0091</c:v>
                </c:pt>
                <c:pt idx="60">
                  <c:v>1.0091</c:v>
                </c:pt>
                <c:pt idx="61">
                  <c:v>1.0091</c:v>
                </c:pt>
                <c:pt idx="62">
                  <c:v>1.0099</c:v>
                </c:pt>
                <c:pt idx="63">
                  <c:v>1.0102</c:v>
                </c:pt>
                <c:pt idx="64">
                  <c:v>1.0105</c:v>
                </c:pt>
                <c:pt idx="65">
                  <c:v>1.0109</c:v>
                </c:pt>
                <c:pt idx="66">
                  <c:v>1.011</c:v>
                </c:pt>
                <c:pt idx="67">
                  <c:v>1.011</c:v>
                </c:pt>
                <c:pt idx="68">
                  <c:v>1.011</c:v>
                </c:pt>
                <c:pt idx="69">
                  <c:v>1.0117</c:v>
                </c:pt>
                <c:pt idx="70">
                  <c:v>1.0117</c:v>
                </c:pt>
                <c:pt idx="71">
                  <c:v>1.0118</c:v>
                </c:pt>
                <c:pt idx="72">
                  <c:v>1.0121</c:v>
                </c:pt>
                <c:pt idx="73">
                  <c:v>1.0123</c:v>
                </c:pt>
                <c:pt idx="74">
                  <c:v>1.0122</c:v>
                </c:pt>
                <c:pt idx="75">
                  <c:v>1.0122</c:v>
                </c:pt>
                <c:pt idx="76">
                  <c:v>1.013</c:v>
                </c:pt>
                <c:pt idx="77">
                  <c:v>1.0133</c:v>
                </c:pt>
                <c:pt idx="78">
                  <c:v>1.0135</c:v>
                </c:pt>
                <c:pt idx="79">
                  <c:v>1.0137</c:v>
                </c:pt>
                <c:pt idx="80">
                  <c:v>1.0138</c:v>
                </c:pt>
                <c:pt idx="81">
                  <c:v>1.0138</c:v>
                </c:pt>
                <c:pt idx="82">
                  <c:v>1.0138</c:v>
                </c:pt>
                <c:pt idx="83">
                  <c:v>1.0144</c:v>
                </c:pt>
                <c:pt idx="84">
                  <c:v>1.0145</c:v>
                </c:pt>
                <c:pt idx="85">
                  <c:v>1.0145</c:v>
                </c:pt>
                <c:pt idx="86">
                  <c:v>1.0145</c:v>
                </c:pt>
                <c:pt idx="87">
                  <c:v>1.0144</c:v>
                </c:pt>
                <c:pt idx="88">
                  <c:v>1.0144</c:v>
                </c:pt>
                <c:pt idx="89">
                  <c:v>1.0144</c:v>
                </c:pt>
                <c:pt idx="90">
                  <c:v>1.014</c:v>
                </c:pt>
                <c:pt idx="91">
                  <c:v>1.0134</c:v>
                </c:pt>
                <c:pt idx="92">
                  <c:v>1.0124</c:v>
                </c:pt>
                <c:pt idx="93">
                  <c:v>1.012</c:v>
                </c:pt>
                <c:pt idx="94">
                  <c:v>1.0118</c:v>
                </c:pt>
                <c:pt idx="95">
                  <c:v>1.0118</c:v>
                </c:pt>
                <c:pt idx="96">
                  <c:v>1.0117</c:v>
                </c:pt>
                <c:pt idx="97">
                  <c:v>1.0124</c:v>
                </c:pt>
                <c:pt idx="98">
                  <c:v>1.0124</c:v>
                </c:pt>
                <c:pt idx="99">
                  <c:v>1.0125</c:v>
                </c:pt>
                <c:pt idx="100">
                  <c:v>1.0128</c:v>
                </c:pt>
                <c:pt idx="101">
                  <c:v>1.0129</c:v>
                </c:pt>
                <c:pt idx="102">
                  <c:v>1.0129</c:v>
                </c:pt>
                <c:pt idx="103">
                  <c:v>1.0129</c:v>
                </c:pt>
                <c:pt idx="104">
                  <c:v>1.0131</c:v>
                </c:pt>
                <c:pt idx="105">
                  <c:v>1.0127</c:v>
                </c:pt>
                <c:pt idx="106">
                  <c:v>1.0125</c:v>
                </c:pt>
                <c:pt idx="107">
                  <c:v>1.0122</c:v>
                </c:pt>
                <c:pt idx="108">
                  <c:v>1.0121</c:v>
                </c:pt>
                <c:pt idx="109">
                  <c:v>1.0121</c:v>
                </c:pt>
                <c:pt idx="110">
                  <c:v>1.0121</c:v>
                </c:pt>
                <c:pt idx="111">
                  <c:v>1.0124</c:v>
                </c:pt>
                <c:pt idx="112">
                  <c:v>1.0122</c:v>
                </c:pt>
                <c:pt idx="113">
                  <c:v>1.0119</c:v>
                </c:pt>
                <c:pt idx="114">
                  <c:v>1.0116</c:v>
                </c:pt>
                <c:pt idx="115">
                  <c:v>1.0115</c:v>
                </c:pt>
                <c:pt idx="116">
                  <c:v>1.0115</c:v>
                </c:pt>
                <c:pt idx="117">
                  <c:v>1.0115</c:v>
                </c:pt>
                <c:pt idx="118">
                  <c:v>1.0117</c:v>
                </c:pt>
                <c:pt idx="119">
                  <c:v>1.0099</c:v>
                </c:pt>
                <c:pt idx="120">
                  <c:v>1.0097</c:v>
                </c:pt>
                <c:pt idx="121">
                  <c:v>1.0102</c:v>
                </c:pt>
                <c:pt idx="122">
                  <c:v>1.0101</c:v>
                </c:pt>
                <c:pt idx="123">
                  <c:v>1.0101</c:v>
                </c:pt>
                <c:pt idx="124">
                  <c:v>1.01</c:v>
                </c:pt>
                <c:pt idx="125">
                  <c:v>1.0102</c:v>
                </c:pt>
                <c:pt idx="126">
                  <c:v>1.0104</c:v>
                </c:pt>
                <c:pt idx="127">
                  <c:v>1.0104</c:v>
                </c:pt>
                <c:pt idx="128">
                  <c:v>1.0107</c:v>
                </c:pt>
                <c:pt idx="129">
                  <c:v>1.011</c:v>
                </c:pt>
                <c:pt idx="130">
                  <c:v>1.011</c:v>
                </c:pt>
                <c:pt idx="131">
                  <c:v>1.011</c:v>
                </c:pt>
                <c:pt idx="132">
                  <c:v>1.0145</c:v>
                </c:pt>
                <c:pt idx="133">
                  <c:v>1.0145</c:v>
                </c:pt>
                <c:pt idx="134">
                  <c:v>1.0146</c:v>
                </c:pt>
                <c:pt idx="135">
                  <c:v>1.0149</c:v>
                </c:pt>
                <c:pt idx="136">
                  <c:v>1.015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228:$A$365</c:f>
              <c:numCache>
                <c:formatCode>yyyy/m/d</c:formatCode>
                <c:ptCount val="138"/>
                <c:pt idx="0" c:formatCode="yyyy/m/d">
                  <c:v>44789</c:v>
                </c:pt>
                <c:pt idx="1" c:formatCode="yyyy/m/d">
                  <c:v>44790</c:v>
                </c:pt>
                <c:pt idx="2" c:formatCode="yyyy/m/d">
                  <c:v>44791</c:v>
                </c:pt>
                <c:pt idx="3" c:formatCode="yyyy/m/d">
                  <c:v>44792</c:v>
                </c:pt>
                <c:pt idx="4" c:formatCode="yyyy/m/d">
                  <c:v>44793</c:v>
                </c:pt>
                <c:pt idx="5" c:formatCode="yyyy/m/d">
                  <c:v>44794</c:v>
                </c:pt>
                <c:pt idx="6" c:formatCode="yyyy/m/d">
                  <c:v>44795</c:v>
                </c:pt>
                <c:pt idx="7" c:formatCode="yyyy/m/d">
                  <c:v>44796</c:v>
                </c:pt>
                <c:pt idx="8" c:formatCode="yyyy/m/d">
                  <c:v>44797</c:v>
                </c:pt>
                <c:pt idx="9" c:formatCode="yyyy/m/d">
                  <c:v>44798</c:v>
                </c:pt>
                <c:pt idx="10" c:formatCode="yyyy/m/d">
                  <c:v>44799</c:v>
                </c:pt>
                <c:pt idx="11" c:formatCode="yyyy/m/d">
                  <c:v>44800</c:v>
                </c:pt>
                <c:pt idx="12" c:formatCode="yyyy/m/d">
                  <c:v>44801</c:v>
                </c:pt>
                <c:pt idx="13" c:formatCode="yyyy/m/d">
                  <c:v>44802</c:v>
                </c:pt>
                <c:pt idx="14" c:formatCode="yyyy/m/d">
                  <c:v>44803</c:v>
                </c:pt>
                <c:pt idx="15" c:formatCode="yyyy/m/d">
                  <c:v>44804</c:v>
                </c:pt>
                <c:pt idx="16" c:formatCode="yyyy/m/d">
                  <c:v>44805</c:v>
                </c:pt>
                <c:pt idx="17" c:formatCode="yyyy/m/d">
                  <c:v>44806</c:v>
                </c:pt>
                <c:pt idx="18" c:formatCode="yyyy/m/d">
                  <c:v>44807</c:v>
                </c:pt>
                <c:pt idx="19" c:formatCode="yyyy/m/d">
                  <c:v>44808</c:v>
                </c:pt>
                <c:pt idx="20" c:formatCode="yyyy/m/d">
                  <c:v>44809</c:v>
                </c:pt>
                <c:pt idx="21" c:formatCode="yyyy/m/d">
                  <c:v>44810</c:v>
                </c:pt>
                <c:pt idx="22" c:formatCode="yyyy/m/d">
                  <c:v>44811</c:v>
                </c:pt>
                <c:pt idx="23" c:formatCode="yyyy/m/d">
                  <c:v>44812</c:v>
                </c:pt>
                <c:pt idx="24" c:formatCode="yyyy/m/d">
                  <c:v>44813</c:v>
                </c:pt>
                <c:pt idx="25" c:formatCode="yyyy/m/d">
                  <c:v>44814</c:v>
                </c:pt>
                <c:pt idx="26" c:formatCode="yyyy/m/d">
                  <c:v>44815</c:v>
                </c:pt>
                <c:pt idx="27" c:formatCode="yyyy/m/d">
                  <c:v>44816</c:v>
                </c:pt>
                <c:pt idx="28" c:formatCode="yyyy/m/d">
                  <c:v>44817</c:v>
                </c:pt>
                <c:pt idx="29" c:formatCode="yyyy/m/d">
                  <c:v>44818</c:v>
                </c:pt>
                <c:pt idx="30" c:formatCode="yyyy/m/d">
                  <c:v>44819</c:v>
                </c:pt>
                <c:pt idx="31" c:formatCode="yyyy/m/d">
                  <c:v>44820</c:v>
                </c:pt>
                <c:pt idx="32" c:formatCode="yyyy/m/d">
                  <c:v>44821</c:v>
                </c:pt>
                <c:pt idx="33" c:formatCode="yyyy/m/d">
                  <c:v>44822</c:v>
                </c:pt>
                <c:pt idx="34" c:formatCode="yyyy/m/d">
                  <c:v>44823</c:v>
                </c:pt>
                <c:pt idx="35" c:formatCode="yyyy/m/d">
                  <c:v>44824</c:v>
                </c:pt>
                <c:pt idx="36" c:formatCode="yyyy/m/d">
                  <c:v>44825</c:v>
                </c:pt>
                <c:pt idx="37" c:formatCode="yyyy/m/d">
                  <c:v>44826</c:v>
                </c:pt>
                <c:pt idx="38" c:formatCode="yyyy/m/d">
                  <c:v>44827</c:v>
                </c:pt>
                <c:pt idx="39" c:formatCode="yyyy/m/d">
                  <c:v>44828</c:v>
                </c:pt>
                <c:pt idx="40" c:formatCode="yyyy/m/d">
                  <c:v>44829</c:v>
                </c:pt>
                <c:pt idx="41" c:formatCode="yyyy/m/d">
                  <c:v>44830</c:v>
                </c:pt>
                <c:pt idx="42" c:formatCode="yyyy/m/d">
                  <c:v>44831</c:v>
                </c:pt>
                <c:pt idx="43" c:formatCode="yyyy/m/d">
                  <c:v>44832</c:v>
                </c:pt>
                <c:pt idx="44" c:formatCode="yyyy/m/d">
                  <c:v>44833</c:v>
                </c:pt>
                <c:pt idx="45" c:formatCode="yyyy/m/d">
                  <c:v>44834</c:v>
                </c:pt>
                <c:pt idx="46" c:formatCode="yyyy/m/d">
                  <c:v>44835</c:v>
                </c:pt>
                <c:pt idx="47" c:formatCode="yyyy/m/d">
                  <c:v>44836</c:v>
                </c:pt>
                <c:pt idx="48" c:formatCode="yyyy/m/d">
                  <c:v>44837</c:v>
                </c:pt>
                <c:pt idx="49" c:formatCode="yyyy/m/d">
                  <c:v>44838</c:v>
                </c:pt>
                <c:pt idx="50" c:formatCode="yyyy/m/d">
                  <c:v>44839</c:v>
                </c:pt>
                <c:pt idx="51" c:formatCode="yyyy/m/d">
                  <c:v>44840</c:v>
                </c:pt>
                <c:pt idx="52" c:formatCode="yyyy/m/d">
                  <c:v>44841</c:v>
                </c:pt>
                <c:pt idx="53" c:formatCode="yyyy/m/d">
                  <c:v>44842</c:v>
                </c:pt>
                <c:pt idx="54" c:formatCode="yyyy/m/d">
                  <c:v>44843</c:v>
                </c:pt>
                <c:pt idx="55" c:formatCode="yyyy/m/d">
                  <c:v>44844</c:v>
                </c:pt>
                <c:pt idx="56" c:formatCode="yyyy/m/d">
                  <c:v>44845</c:v>
                </c:pt>
                <c:pt idx="57" c:formatCode="yyyy/m/d">
                  <c:v>44846</c:v>
                </c:pt>
                <c:pt idx="58" c:formatCode="yyyy/m/d">
                  <c:v>44847</c:v>
                </c:pt>
                <c:pt idx="59" c:formatCode="yyyy/m/d">
                  <c:v>44848</c:v>
                </c:pt>
                <c:pt idx="60" c:formatCode="yyyy/m/d">
                  <c:v>44849</c:v>
                </c:pt>
                <c:pt idx="61" c:formatCode="yyyy/m/d">
                  <c:v>44850</c:v>
                </c:pt>
                <c:pt idx="62" c:formatCode="yyyy/m/d">
                  <c:v>44851</c:v>
                </c:pt>
                <c:pt idx="63" c:formatCode="yyyy/m/d">
                  <c:v>44852</c:v>
                </c:pt>
                <c:pt idx="64" c:formatCode="yyyy/m/d">
                  <c:v>44853</c:v>
                </c:pt>
                <c:pt idx="65" c:formatCode="yyyy/m/d">
                  <c:v>44854</c:v>
                </c:pt>
                <c:pt idx="66" c:formatCode="yyyy/m/d">
                  <c:v>44855</c:v>
                </c:pt>
                <c:pt idx="67" c:formatCode="yyyy/m/d">
                  <c:v>44856</c:v>
                </c:pt>
                <c:pt idx="68" c:formatCode="yyyy/m/d">
                  <c:v>44857</c:v>
                </c:pt>
                <c:pt idx="69" c:formatCode="yyyy/m/d">
                  <c:v>44858</c:v>
                </c:pt>
                <c:pt idx="70" c:formatCode="yyyy/m/d">
                  <c:v>44859</c:v>
                </c:pt>
                <c:pt idx="71" c:formatCode="yyyy/m/d">
                  <c:v>44860</c:v>
                </c:pt>
                <c:pt idx="72" c:formatCode="yyyy/m/d">
                  <c:v>44861</c:v>
                </c:pt>
                <c:pt idx="73" c:formatCode="yyyy/m/d">
                  <c:v>44862</c:v>
                </c:pt>
                <c:pt idx="74" c:formatCode="yyyy/m/d">
                  <c:v>44863</c:v>
                </c:pt>
                <c:pt idx="75" c:formatCode="yyyy/m/d">
                  <c:v>44864</c:v>
                </c:pt>
                <c:pt idx="76" c:formatCode="yyyy/m/d">
                  <c:v>44865</c:v>
                </c:pt>
                <c:pt idx="77" c:formatCode="yyyy/m/d">
                  <c:v>44866</c:v>
                </c:pt>
                <c:pt idx="78" c:formatCode="yyyy/m/d">
                  <c:v>44867</c:v>
                </c:pt>
                <c:pt idx="79" c:formatCode="yyyy/m/d">
                  <c:v>44868</c:v>
                </c:pt>
                <c:pt idx="80" c:formatCode="yyyy/m/d">
                  <c:v>44869</c:v>
                </c:pt>
                <c:pt idx="81" c:formatCode="yyyy/m/d">
                  <c:v>44870</c:v>
                </c:pt>
                <c:pt idx="82" c:formatCode="yyyy/m/d">
                  <c:v>44871</c:v>
                </c:pt>
                <c:pt idx="83" c:formatCode="yyyy/m/d">
                  <c:v>44872</c:v>
                </c:pt>
                <c:pt idx="84" c:formatCode="yyyy/m/d">
                  <c:v>44873</c:v>
                </c:pt>
                <c:pt idx="85" c:formatCode="yyyy/m/d">
                  <c:v>44874</c:v>
                </c:pt>
                <c:pt idx="86" c:formatCode="yyyy/m/d">
                  <c:v>44875</c:v>
                </c:pt>
                <c:pt idx="87" c:formatCode="yyyy/m/d">
                  <c:v>44876</c:v>
                </c:pt>
                <c:pt idx="88" c:formatCode="yyyy/m/d">
                  <c:v>44877</c:v>
                </c:pt>
                <c:pt idx="89" c:formatCode="yyyy/m/d">
                  <c:v>44878</c:v>
                </c:pt>
                <c:pt idx="90" c:formatCode="yyyy/m/d">
                  <c:v>44879</c:v>
                </c:pt>
                <c:pt idx="91" c:formatCode="yyyy/m/d">
                  <c:v>44880</c:v>
                </c:pt>
                <c:pt idx="92" c:formatCode="yyyy/m/d">
                  <c:v>44881</c:v>
                </c:pt>
                <c:pt idx="93" c:formatCode="yyyy/m/d">
                  <c:v>44882</c:v>
                </c:pt>
                <c:pt idx="94" c:formatCode="yyyy/m/d">
                  <c:v>44883</c:v>
                </c:pt>
                <c:pt idx="95" c:formatCode="yyyy/m/d">
                  <c:v>44884</c:v>
                </c:pt>
                <c:pt idx="96" c:formatCode="yyyy/m/d">
                  <c:v>44885</c:v>
                </c:pt>
                <c:pt idx="97" c:formatCode="yyyy/m/d">
                  <c:v>44886</c:v>
                </c:pt>
                <c:pt idx="98" c:formatCode="yyyy/m/d">
                  <c:v>44887</c:v>
                </c:pt>
                <c:pt idx="99" c:formatCode="yyyy/m/d">
                  <c:v>44888</c:v>
                </c:pt>
                <c:pt idx="100" c:formatCode="yyyy/m/d">
                  <c:v>44889</c:v>
                </c:pt>
                <c:pt idx="101" c:formatCode="yyyy/m/d">
                  <c:v>44890</c:v>
                </c:pt>
                <c:pt idx="102" c:formatCode="yyyy/m/d">
                  <c:v>44891</c:v>
                </c:pt>
                <c:pt idx="103" c:formatCode="yyyy/m/d">
                  <c:v>44892</c:v>
                </c:pt>
                <c:pt idx="104" c:formatCode="yyyy/m/d">
                  <c:v>44893</c:v>
                </c:pt>
                <c:pt idx="105" c:formatCode="yyyy/m/d">
                  <c:v>44894</c:v>
                </c:pt>
                <c:pt idx="106" c:formatCode="yyyy/m/d">
                  <c:v>44895</c:v>
                </c:pt>
                <c:pt idx="107" c:formatCode="yyyy/m/d">
                  <c:v>44896</c:v>
                </c:pt>
                <c:pt idx="108" c:formatCode="yyyy/m/d">
                  <c:v>44897</c:v>
                </c:pt>
                <c:pt idx="109" c:formatCode="yyyy/m/d">
                  <c:v>44898</c:v>
                </c:pt>
                <c:pt idx="110" c:formatCode="yyyy/m/d">
                  <c:v>44899</c:v>
                </c:pt>
                <c:pt idx="111" c:formatCode="yyyy/m/d">
                  <c:v>44900</c:v>
                </c:pt>
                <c:pt idx="112" c:formatCode="yyyy/m/d">
                  <c:v>44901</c:v>
                </c:pt>
                <c:pt idx="113" c:formatCode="yyyy/m/d">
                  <c:v>44902</c:v>
                </c:pt>
                <c:pt idx="114" c:formatCode="yyyy/m/d">
                  <c:v>44903</c:v>
                </c:pt>
                <c:pt idx="115" c:formatCode="yyyy/m/d">
                  <c:v>44904</c:v>
                </c:pt>
                <c:pt idx="116" c:formatCode="yyyy/m/d">
                  <c:v>44905</c:v>
                </c:pt>
                <c:pt idx="117" c:formatCode="yyyy/m/d">
                  <c:v>44906</c:v>
                </c:pt>
                <c:pt idx="118" c:formatCode="yyyy/m/d">
                  <c:v>44907</c:v>
                </c:pt>
                <c:pt idx="119" c:formatCode="yyyy/m/d">
                  <c:v>44908</c:v>
                </c:pt>
                <c:pt idx="120" c:formatCode="yyyy/m/d">
                  <c:v>44909</c:v>
                </c:pt>
                <c:pt idx="121" c:formatCode="yyyy/m/d">
                  <c:v>44910</c:v>
                </c:pt>
                <c:pt idx="122" c:formatCode="yyyy/m/d">
                  <c:v>44911</c:v>
                </c:pt>
                <c:pt idx="123" c:formatCode="yyyy/m/d">
                  <c:v>44912</c:v>
                </c:pt>
                <c:pt idx="124" c:formatCode="yyyy/m/d">
                  <c:v>44913</c:v>
                </c:pt>
                <c:pt idx="125" c:formatCode="yyyy/m/d">
                  <c:v>44914</c:v>
                </c:pt>
                <c:pt idx="126" c:formatCode="yyyy/m/d">
                  <c:v>44915</c:v>
                </c:pt>
                <c:pt idx="127" c:formatCode="yyyy/m/d">
                  <c:v>44916</c:v>
                </c:pt>
                <c:pt idx="128" c:formatCode="yyyy/m/d">
                  <c:v>44917</c:v>
                </c:pt>
                <c:pt idx="129" c:formatCode="yyyy/m/d">
                  <c:v>44918</c:v>
                </c:pt>
                <c:pt idx="130" c:formatCode="yyyy/m/d">
                  <c:v>44919</c:v>
                </c:pt>
                <c:pt idx="131" c:formatCode="yyyy/m/d">
                  <c:v>44920</c:v>
                </c:pt>
                <c:pt idx="132" c:formatCode="yyyy/m/d">
                  <c:v>44921</c:v>
                </c:pt>
                <c:pt idx="133" c:formatCode="yyyy/m/d">
                  <c:v>44922</c:v>
                </c:pt>
                <c:pt idx="134" c:formatCode="yyyy/m/d">
                  <c:v>44923</c:v>
                </c:pt>
                <c:pt idx="135" c:formatCode="yyyy/m/d">
                  <c:v>44924</c:v>
                </c:pt>
                <c:pt idx="136" c:formatCode="yyyy/m/d">
                  <c:v>44925</c:v>
                </c:pt>
                <c:pt idx="137" c:formatCode="yyyy/m/d">
                  <c:v>44926</c:v>
                </c:pt>
              </c:numCache>
            </c:numRef>
          </c:cat>
          <c:val>
            <c:numRef>
              <c:f>'[走势图-年报.xlsx]全年'!$C$228:$C$365</c:f>
              <c:numCache>
                <c:formatCode>0.00%</c:formatCode>
                <c:ptCount val="138"/>
                <c:pt idx="0">
                  <c:v>-0.000199999999999978</c:v>
                </c:pt>
                <c:pt idx="1">
                  <c:v>-0.000199999999999978</c:v>
                </c:pt>
                <c:pt idx="2">
                  <c:v>9.9999999999989e-5</c:v>
                </c:pt>
                <c:pt idx="3">
                  <c:v>0.000399999999999956</c:v>
                </c:pt>
                <c:pt idx="4">
                  <c:v>0.000399999999999956</c:v>
                </c:pt>
                <c:pt idx="5">
                  <c:v>0.000399999999999956</c:v>
                </c:pt>
                <c:pt idx="6">
                  <c:v>0.0011000000000001</c:v>
                </c:pt>
                <c:pt idx="7">
                  <c:v>0.0011000000000001</c:v>
                </c:pt>
                <c:pt idx="8">
                  <c:v>0.00140000000000007</c:v>
                </c:pt>
                <c:pt idx="9">
                  <c:v>0.00099999999999989</c:v>
                </c:pt>
                <c:pt idx="10">
                  <c:v>0.000899999999999901</c:v>
                </c:pt>
                <c:pt idx="11">
                  <c:v>0.000899999999999901</c:v>
                </c:pt>
                <c:pt idx="12">
                  <c:v>0.000899999999999901</c:v>
                </c:pt>
                <c:pt idx="13">
                  <c:v>0.0011000000000001</c:v>
                </c:pt>
                <c:pt idx="14">
                  <c:v>0.0011000000000001</c:v>
                </c:pt>
                <c:pt idx="15">
                  <c:v>0.000899999999999901</c:v>
                </c:pt>
                <c:pt idx="16">
                  <c:v>0.00099999999999989</c:v>
                </c:pt>
                <c:pt idx="17">
                  <c:v>0.00140000000000007</c:v>
                </c:pt>
                <c:pt idx="18">
                  <c:v>0.00140000000000007</c:v>
                </c:pt>
                <c:pt idx="19">
                  <c:v>0.00130000000000008</c:v>
                </c:pt>
                <c:pt idx="20">
                  <c:v>0.002</c:v>
                </c:pt>
                <c:pt idx="21">
                  <c:v>0.00239999999999996</c:v>
                </c:pt>
                <c:pt idx="22">
                  <c:v>0.00259999999999994</c:v>
                </c:pt>
                <c:pt idx="23">
                  <c:v>0.0028999999999999</c:v>
                </c:pt>
                <c:pt idx="24">
                  <c:v>0.0031000000000001</c:v>
                </c:pt>
                <c:pt idx="25">
                  <c:v>0.0031000000000001</c:v>
                </c:pt>
                <c:pt idx="26">
                  <c:v>0.0031000000000001</c:v>
                </c:pt>
                <c:pt idx="27">
                  <c:v>0.0031000000000001</c:v>
                </c:pt>
                <c:pt idx="28">
                  <c:v>0.00380000000000003</c:v>
                </c:pt>
                <c:pt idx="29">
                  <c:v>0.00380000000000003</c:v>
                </c:pt>
                <c:pt idx="30">
                  <c:v>0.004</c:v>
                </c:pt>
                <c:pt idx="31">
                  <c:v>0.00419999999999998</c:v>
                </c:pt>
                <c:pt idx="32">
                  <c:v>0.00419999999999998</c:v>
                </c:pt>
                <c:pt idx="33">
                  <c:v>0.00419999999999998</c:v>
                </c:pt>
                <c:pt idx="34">
                  <c:v>0.00449999999999995</c:v>
                </c:pt>
                <c:pt idx="35">
                  <c:v>0.00469999999999993</c:v>
                </c:pt>
                <c:pt idx="36">
                  <c:v>0.00499999999999989</c:v>
                </c:pt>
                <c:pt idx="37">
                  <c:v>0.00530000000000008</c:v>
                </c:pt>
                <c:pt idx="38">
                  <c:v>0.00550000000000006</c:v>
                </c:pt>
                <c:pt idx="39">
                  <c:v>0.00540000000000007</c:v>
                </c:pt>
                <c:pt idx="40">
                  <c:v>0.00540000000000007</c:v>
                </c:pt>
                <c:pt idx="41">
                  <c:v>0.00590000000000002</c:v>
                </c:pt>
                <c:pt idx="42">
                  <c:v>0.00580000000000003</c:v>
                </c:pt>
                <c:pt idx="43">
                  <c:v>0.00590000000000002</c:v>
                </c:pt>
                <c:pt idx="44">
                  <c:v>0.00609999999999999</c:v>
                </c:pt>
                <c:pt idx="45">
                  <c:v>0.00609999999999999</c:v>
                </c:pt>
                <c:pt idx="46">
                  <c:v>0.00609999999999999</c:v>
                </c:pt>
                <c:pt idx="47">
                  <c:v>0.00609999999999999</c:v>
                </c:pt>
                <c:pt idx="48">
                  <c:v>0.00600000000000001</c:v>
                </c:pt>
                <c:pt idx="49">
                  <c:v>0.00600000000000001</c:v>
                </c:pt>
                <c:pt idx="50">
                  <c:v>0.00600000000000001</c:v>
                </c:pt>
                <c:pt idx="51">
                  <c:v>0.00600000000000001</c:v>
                </c:pt>
                <c:pt idx="52">
                  <c:v>0.00600000000000001</c:v>
                </c:pt>
                <c:pt idx="53">
                  <c:v>0.00600000000000001</c:v>
                </c:pt>
                <c:pt idx="54">
                  <c:v>0.00600000000000001</c:v>
                </c:pt>
                <c:pt idx="55">
                  <c:v>0.00849999999999995</c:v>
                </c:pt>
                <c:pt idx="56">
                  <c:v>0.00869999999999993</c:v>
                </c:pt>
                <c:pt idx="57">
                  <c:v>0.0089999999999999</c:v>
                </c:pt>
                <c:pt idx="58">
                  <c:v>0.00930000000000009</c:v>
                </c:pt>
                <c:pt idx="59">
                  <c:v>0.00910000000000011</c:v>
                </c:pt>
                <c:pt idx="60">
                  <c:v>0.00910000000000011</c:v>
                </c:pt>
                <c:pt idx="61">
                  <c:v>0.00910000000000011</c:v>
                </c:pt>
                <c:pt idx="62">
                  <c:v>0.00990000000000002</c:v>
                </c:pt>
                <c:pt idx="63">
                  <c:v>0.0102</c:v>
                </c:pt>
                <c:pt idx="64">
                  <c:v>0.0105</c:v>
                </c:pt>
                <c:pt idx="65">
                  <c:v>0.0108999999999999</c:v>
                </c:pt>
                <c:pt idx="66">
                  <c:v>0.0109999999999999</c:v>
                </c:pt>
                <c:pt idx="67">
                  <c:v>0.0109999999999999</c:v>
                </c:pt>
                <c:pt idx="68">
                  <c:v>0.0109999999999999</c:v>
                </c:pt>
                <c:pt idx="69">
                  <c:v>0.0117</c:v>
                </c:pt>
                <c:pt idx="70">
                  <c:v>0.0117</c:v>
                </c:pt>
                <c:pt idx="71">
                  <c:v>0.0118</c:v>
                </c:pt>
                <c:pt idx="72">
                  <c:v>0.0121</c:v>
                </c:pt>
                <c:pt idx="73">
                  <c:v>0.0123</c:v>
                </c:pt>
                <c:pt idx="74">
                  <c:v>0.0122</c:v>
                </c:pt>
                <c:pt idx="75">
                  <c:v>0.0122</c:v>
                </c:pt>
                <c:pt idx="76">
                  <c:v>0.0129999999999999</c:v>
                </c:pt>
                <c:pt idx="77">
                  <c:v>0.0133000000000001</c:v>
                </c:pt>
                <c:pt idx="78">
                  <c:v>0.0135000000000001</c:v>
                </c:pt>
                <c:pt idx="79">
                  <c:v>0.0137</c:v>
                </c:pt>
                <c:pt idx="80">
                  <c:v>0.0138</c:v>
                </c:pt>
                <c:pt idx="81">
                  <c:v>0.0138</c:v>
                </c:pt>
                <c:pt idx="82">
                  <c:v>0.0138</c:v>
                </c:pt>
                <c:pt idx="83">
                  <c:v>0.0144</c:v>
                </c:pt>
                <c:pt idx="84">
                  <c:v>0.0145</c:v>
                </c:pt>
                <c:pt idx="85">
                  <c:v>0.0145</c:v>
                </c:pt>
                <c:pt idx="86">
                  <c:v>0.0145</c:v>
                </c:pt>
                <c:pt idx="87">
                  <c:v>0.0144</c:v>
                </c:pt>
                <c:pt idx="88">
                  <c:v>0.0144</c:v>
                </c:pt>
                <c:pt idx="89">
                  <c:v>0.0144</c:v>
                </c:pt>
                <c:pt idx="90">
                  <c:v>0.014</c:v>
                </c:pt>
                <c:pt idx="91">
                  <c:v>0.0134000000000001</c:v>
                </c:pt>
                <c:pt idx="92">
                  <c:v>0.0124</c:v>
                </c:pt>
                <c:pt idx="93">
                  <c:v>0.012</c:v>
                </c:pt>
                <c:pt idx="94">
                  <c:v>0.0118</c:v>
                </c:pt>
                <c:pt idx="95">
                  <c:v>0.0118</c:v>
                </c:pt>
                <c:pt idx="96">
                  <c:v>0.0117</c:v>
                </c:pt>
                <c:pt idx="97">
                  <c:v>0.0124</c:v>
                </c:pt>
                <c:pt idx="98">
                  <c:v>0.0124</c:v>
                </c:pt>
                <c:pt idx="99">
                  <c:v>0.0125</c:v>
                </c:pt>
                <c:pt idx="100">
                  <c:v>0.0127999999999999</c:v>
                </c:pt>
                <c:pt idx="101">
                  <c:v>0.0128999999999999</c:v>
                </c:pt>
                <c:pt idx="102">
                  <c:v>0.0128999999999999</c:v>
                </c:pt>
                <c:pt idx="103">
                  <c:v>0.0128999999999999</c:v>
                </c:pt>
                <c:pt idx="104">
                  <c:v>0.0130999999999999</c:v>
                </c:pt>
                <c:pt idx="105">
                  <c:v>0.0126999999999999</c:v>
                </c:pt>
                <c:pt idx="106">
                  <c:v>0.0125</c:v>
                </c:pt>
                <c:pt idx="107">
                  <c:v>0.0122</c:v>
                </c:pt>
                <c:pt idx="108">
                  <c:v>0.0121</c:v>
                </c:pt>
                <c:pt idx="109">
                  <c:v>0.0121</c:v>
                </c:pt>
                <c:pt idx="110">
                  <c:v>0.0121</c:v>
                </c:pt>
                <c:pt idx="111">
                  <c:v>0.0124</c:v>
                </c:pt>
                <c:pt idx="112">
                  <c:v>0.0122</c:v>
                </c:pt>
                <c:pt idx="113">
                  <c:v>0.0119</c:v>
                </c:pt>
                <c:pt idx="114">
                  <c:v>0.0116000000000001</c:v>
                </c:pt>
                <c:pt idx="115">
                  <c:v>0.0115000000000001</c:v>
                </c:pt>
                <c:pt idx="116">
                  <c:v>0.0115000000000001</c:v>
                </c:pt>
                <c:pt idx="117">
                  <c:v>0.0115000000000001</c:v>
                </c:pt>
                <c:pt idx="118">
                  <c:v>0.0117</c:v>
                </c:pt>
                <c:pt idx="119">
                  <c:v>0.00990000000000002</c:v>
                </c:pt>
                <c:pt idx="120">
                  <c:v>0.00970000000000004</c:v>
                </c:pt>
                <c:pt idx="121">
                  <c:v>0.0102</c:v>
                </c:pt>
                <c:pt idx="122">
                  <c:v>0.0101</c:v>
                </c:pt>
                <c:pt idx="123">
                  <c:v>0.0101</c:v>
                </c:pt>
                <c:pt idx="124">
                  <c:v>0.01</c:v>
                </c:pt>
                <c:pt idx="125">
                  <c:v>0.0102</c:v>
                </c:pt>
                <c:pt idx="126">
                  <c:v>0.0104</c:v>
                </c:pt>
                <c:pt idx="127">
                  <c:v>0.0104</c:v>
                </c:pt>
                <c:pt idx="128">
                  <c:v>0.0106999999999999</c:v>
                </c:pt>
                <c:pt idx="129">
                  <c:v>0.0109999999999999</c:v>
                </c:pt>
                <c:pt idx="130">
                  <c:v>0.0109999999999999</c:v>
                </c:pt>
                <c:pt idx="131">
                  <c:v>0.0109999999999999</c:v>
                </c:pt>
                <c:pt idx="132">
                  <c:v>0.0145</c:v>
                </c:pt>
                <c:pt idx="133">
                  <c:v>0.0145</c:v>
                </c:pt>
                <c:pt idx="134">
                  <c:v>0.0145999999999999</c:v>
                </c:pt>
                <c:pt idx="135">
                  <c:v>0.0148999999999999</c:v>
                </c:pt>
                <c:pt idx="136">
                  <c:v>0.0153000000000001</c:v>
                </c:pt>
                <c:pt idx="137">
                  <c:v>0.015500000000000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228:$A$365</c:f>
              <c:numCache>
                <c:formatCode>yyyy/m/d</c:formatCode>
                <c:ptCount val="138"/>
                <c:pt idx="0" c:formatCode="yyyy/m/d">
                  <c:v>44789</c:v>
                </c:pt>
                <c:pt idx="1" c:formatCode="yyyy/m/d">
                  <c:v>44790</c:v>
                </c:pt>
                <c:pt idx="2" c:formatCode="yyyy/m/d">
                  <c:v>44791</c:v>
                </c:pt>
                <c:pt idx="3" c:formatCode="yyyy/m/d">
                  <c:v>44792</c:v>
                </c:pt>
                <c:pt idx="4" c:formatCode="yyyy/m/d">
                  <c:v>44793</c:v>
                </c:pt>
                <c:pt idx="5" c:formatCode="yyyy/m/d">
                  <c:v>44794</c:v>
                </c:pt>
                <c:pt idx="6" c:formatCode="yyyy/m/d">
                  <c:v>44795</c:v>
                </c:pt>
                <c:pt idx="7" c:formatCode="yyyy/m/d">
                  <c:v>44796</c:v>
                </c:pt>
                <c:pt idx="8" c:formatCode="yyyy/m/d">
                  <c:v>44797</c:v>
                </c:pt>
                <c:pt idx="9" c:formatCode="yyyy/m/d">
                  <c:v>44798</c:v>
                </c:pt>
                <c:pt idx="10" c:formatCode="yyyy/m/d">
                  <c:v>44799</c:v>
                </c:pt>
                <c:pt idx="11" c:formatCode="yyyy/m/d">
                  <c:v>44800</c:v>
                </c:pt>
                <c:pt idx="12" c:formatCode="yyyy/m/d">
                  <c:v>44801</c:v>
                </c:pt>
                <c:pt idx="13" c:formatCode="yyyy/m/d">
                  <c:v>44802</c:v>
                </c:pt>
                <c:pt idx="14" c:formatCode="yyyy/m/d">
                  <c:v>44803</c:v>
                </c:pt>
                <c:pt idx="15" c:formatCode="yyyy/m/d">
                  <c:v>44804</c:v>
                </c:pt>
                <c:pt idx="16" c:formatCode="yyyy/m/d">
                  <c:v>44805</c:v>
                </c:pt>
                <c:pt idx="17" c:formatCode="yyyy/m/d">
                  <c:v>44806</c:v>
                </c:pt>
                <c:pt idx="18" c:formatCode="yyyy/m/d">
                  <c:v>44807</c:v>
                </c:pt>
                <c:pt idx="19" c:formatCode="yyyy/m/d">
                  <c:v>44808</c:v>
                </c:pt>
                <c:pt idx="20" c:formatCode="yyyy/m/d">
                  <c:v>44809</c:v>
                </c:pt>
                <c:pt idx="21" c:formatCode="yyyy/m/d">
                  <c:v>44810</c:v>
                </c:pt>
                <c:pt idx="22" c:formatCode="yyyy/m/d">
                  <c:v>44811</c:v>
                </c:pt>
                <c:pt idx="23" c:formatCode="yyyy/m/d">
                  <c:v>44812</c:v>
                </c:pt>
                <c:pt idx="24" c:formatCode="yyyy/m/d">
                  <c:v>44813</c:v>
                </c:pt>
                <c:pt idx="25" c:formatCode="yyyy/m/d">
                  <c:v>44814</c:v>
                </c:pt>
                <c:pt idx="26" c:formatCode="yyyy/m/d">
                  <c:v>44815</c:v>
                </c:pt>
                <c:pt idx="27" c:formatCode="yyyy/m/d">
                  <c:v>44816</c:v>
                </c:pt>
                <c:pt idx="28" c:formatCode="yyyy/m/d">
                  <c:v>44817</c:v>
                </c:pt>
                <c:pt idx="29" c:formatCode="yyyy/m/d">
                  <c:v>44818</c:v>
                </c:pt>
                <c:pt idx="30" c:formatCode="yyyy/m/d">
                  <c:v>44819</c:v>
                </c:pt>
                <c:pt idx="31" c:formatCode="yyyy/m/d">
                  <c:v>44820</c:v>
                </c:pt>
                <c:pt idx="32" c:formatCode="yyyy/m/d">
                  <c:v>44821</c:v>
                </c:pt>
                <c:pt idx="33" c:formatCode="yyyy/m/d">
                  <c:v>44822</c:v>
                </c:pt>
                <c:pt idx="34" c:formatCode="yyyy/m/d">
                  <c:v>44823</c:v>
                </c:pt>
                <c:pt idx="35" c:formatCode="yyyy/m/d">
                  <c:v>44824</c:v>
                </c:pt>
                <c:pt idx="36" c:formatCode="yyyy/m/d">
                  <c:v>44825</c:v>
                </c:pt>
                <c:pt idx="37" c:formatCode="yyyy/m/d">
                  <c:v>44826</c:v>
                </c:pt>
                <c:pt idx="38" c:formatCode="yyyy/m/d">
                  <c:v>44827</c:v>
                </c:pt>
                <c:pt idx="39" c:formatCode="yyyy/m/d">
                  <c:v>44828</c:v>
                </c:pt>
                <c:pt idx="40" c:formatCode="yyyy/m/d">
                  <c:v>44829</c:v>
                </c:pt>
                <c:pt idx="41" c:formatCode="yyyy/m/d">
                  <c:v>44830</c:v>
                </c:pt>
                <c:pt idx="42" c:formatCode="yyyy/m/d">
                  <c:v>44831</c:v>
                </c:pt>
                <c:pt idx="43" c:formatCode="yyyy/m/d">
                  <c:v>44832</c:v>
                </c:pt>
                <c:pt idx="44" c:formatCode="yyyy/m/d">
                  <c:v>44833</c:v>
                </c:pt>
                <c:pt idx="45" c:formatCode="yyyy/m/d">
                  <c:v>44834</c:v>
                </c:pt>
                <c:pt idx="46" c:formatCode="yyyy/m/d">
                  <c:v>44835</c:v>
                </c:pt>
                <c:pt idx="47" c:formatCode="yyyy/m/d">
                  <c:v>44836</c:v>
                </c:pt>
                <c:pt idx="48" c:formatCode="yyyy/m/d">
                  <c:v>44837</c:v>
                </c:pt>
                <c:pt idx="49" c:formatCode="yyyy/m/d">
                  <c:v>44838</c:v>
                </c:pt>
                <c:pt idx="50" c:formatCode="yyyy/m/d">
                  <c:v>44839</c:v>
                </c:pt>
                <c:pt idx="51" c:formatCode="yyyy/m/d">
                  <c:v>44840</c:v>
                </c:pt>
                <c:pt idx="52" c:formatCode="yyyy/m/d">
                  <c:v>44841</c:v>
                </c:pt>
                <c:pt idx="53" c:formatCode="yyyy/m/d">
                  <c:v>44842</c:v>
                </c:pt>
                <c:pt idx="54" c:formatCode="yyyy/m/d">
                  <c:v>44843</c:v>
                </c:pt>
                <c:pt idx="55" c:formatCode="yyyy/m/d">
                  <c:v>44844</c:v>
                </c:pt>
                <c:pt idx="56" c:formatCode="yyyy/m/d">
                  <c:v>44845</c:v>
                </c:pt>
                <c:pt idx="57" c:formatCode="yyyy/m/d">
                  <c:v>44846</c:v>
                </c:pt>
                <c:pt idx="58" c:formatCode="yyyy/m/d">
                  <c:v>44847</c:v>
                </c:pt>
                <c:pt idx="59" c:formatCode="yyyy/m/d">
                  <c:v>44848</c:v>
                </c:pt>
                <c:pt idx="60" c:formatCode="yyyy/m/d">
                  <c:v>44849</c:v>
                </c:pt>
                <c:pt idx="61" c:formatCode="yyyy/m/d">
                  <c:v>44850</c:v>
                </c:pt>
                <c:pt idx="62" c:formatCode="yyyy/m/d">
                  <c:v>44851</c:v>
                </c:pt>
                <c:pt idx="63" c:formatCode="yyyy/m/d">
                  <c:v>44852</c:v>
                </c:pt>
                <c:pt idx="64" c:formatCode="yyyy/m/d">
                  <c:v>44853</c:v>
                </c:pt>
                <c:pt idx="65" c:formatCode="yyyy/m/d">
                  <c:v>44854</c:v>
                </c:pt>
                <c:pt idx="66" c:formatCode="yyyy/m/d">
                  <c:v>44855</c:v>
                </c:pt>
                <c:pt idx="67" c:formatCode="yyyy/m/d">
                  <c:v>44856</c:v>
                </c:pt>
                <c:pt idx="68" c:formatCode="yyyy/m/d">
                  <c:v>44857</c:v>
                </c:pt>
                <c:pt idx="69" c:formatCode="yyyy/m/d">
                  <c:v>44858</c:v>
                </c:pt>
                <c:pt idx="70" c:formatCode="yyyy/m/d">
                  <c:v>44859</c:v>
                </c:pt>
                <c:pt idx="71" c:formatCode="yyyy/m/d">
                  <c:v>44860</c:v>
                </c:pt>
                <c:pt idx="72" c:formatCode="yyyy/m/d">
                  <c:v>44861</c:v>
                </c:pt>
                <c:pt idx="73" c:formatCode="yyyy/m/d">
                  <c:v>44862</c:v>
                </c:pt>
                <c:pt idx="74" c:formatCode="yyyy/m/d">
                  <c:v>44863</c:v>
                </c:pt>
                <c:pt idx="75" c:formatCode="yyyy/m/d">
                  <c:v>44864</c:v>
                </c:pt>
                <c:pt idx="76" c:formatCode="yyyy/m/d">
                  <c:v>44865</c:v>
                </c:pt>
                <c:pt idx="77" c:formatCode="yyyy/m/d">
                  <c:v>44866</c:v>
                </c:pt>
                <c:pt idx="78" c:formatCode="yyyy/m/d">
                  <c:v>44867</c:v>
                </c:pt>
                <c:pt idx="79" c:formatCode="yyyy/m/d">
                  <c:v>44868</c:v>
                </c:pt>
                <c:pt idx="80" c:formatCode="yyyy/m/d">
                  <c:v>44869</c:v>
                </c:pt>
                <c:pt idx="81" c:formatCode="yyyy/m/d">
                  <c:v>44870</c:v>
                </c:pt>
                <c:pt idx="82" c:formatCode="yyyy/m/d">
                  <c:v>44871</c:v>
                </c:pt>
                <c:pt idx="83" c:formatCode="yyyy/m/d">
                  <c:v>44872</c:v>
                </c:pt>
                <c:pt idx="84" c:formatCode="yyyy/m/d">
                  <c:v>44873</c:v>
                </c:pt>
                <c:pt idx="85" c:formatCode="yyyy/m/d">
                  <c:v>44874</c:v>
                </c:pt>
                <c:pt idx="86" c:formatCode="yyyy/m/d">
                  <c:v>44875</c:v>
                </c:pt>
                <c:pt idx="87" c:formatCode="yyyy/m/d">
                  <c:v>44876</c:v>
                </c:pt>
                <c:pt idx="88" c:formatCode="yyyy/m/d">
                  <c:v>44877</c:v>
                </c:pt>
                <c:pt idx="89" c:formatCode="yyyy/m/d">
                  <c:v>44878</c:v>
                </c:pt>
                <c:pt idx="90" c:formatCode="yyyy/m/d">
                  <c:v>44879</c:v>
                </c:pt>
                <c:pt idx="91" c:formatCode="yyyy/m/d">
                  <c:v>44880</c:v>
                </c:pt>
                <c:pt idx="92" c:formatCode="yyyy/m/d">
                  <c:v>44881</c:v>
                </c:pt>
                <c:pt idx="93" c:formatCode="yyyy/m/d">
                  <c:v>44882</c:v>
                </c:pt>
                <c:pt idx="94" c:formatCode="yyyy/m/d">
                  <c:v>44883</c:v>
                </c:pt>
                <c:pt idx="95" c:formatCode="yyyy/m/d">
                  <c:v>44884</c:v>
                </c:pt>
                <c:pt idx="96" c:formatCode="yyyy/m/d">
                  <c:v>44885</c:v>
                </c:pt>
                <c:pt idx="97" c:formatCode="yyyy/m/d">
                  <c:v>44886</c:v>
                </c:pt>
                <c:pt idx="98" c:formatCode="yyyy/m/d">
                  <c:v>44887</c:v>
                </c:pt>
                <c:pt idx="99" c:formatCode="yyyy/m/d">
                  <c:v>44888</c:v>
                </c:pt>
                <c:pt idx="100" c:formatCode="yyyy/m/d">
                  <c:v>44889</c:v>
                </c:pt>
                <c:pt idx="101" c:formatCode="yyyy/m/d">
                  <c:v>44890</c:v>
                </c:pt>
                <c:pt idx="102" c:formatCode="yyyy/m/d">
                  <c:v>44891</c:v>
                </c:pt>
                <c:pt idx="103" c:formatCode="yyyy/m/d">
                  <c:v>44892</c:v>
                </c:pt>
                <c:pt idx="104" c:formatCode="yyyy/m/d">
                  <c:v>44893</c:v>
                </c:pt>
                <c:pt idx="105" c:formatCode="yyyy/m/d">
                  <c:v>44894</c:v>
                </c:pt>
                <c:pt idx="106" c:formatCode="yyyy/m/d">
                  <c:v>44895</c:v>
                </c:pt>
                <c:pt idx="107" c:formatCode="yyyy/m/d">
                  <c:v>44896</c:v>
                </c:pt>
                <c:pt idx="108" c:formatCode="yyyy/m/d">
                  <c:v>44897</c:v>
                </c:pt>
                <c:pt idx="109" c:formatCode="yyyy/m/d">
                  <c:v>44898</c:v>
                </c:pt>
                <c:pt idx="110" c:formatCode="yyyy/m/d">
                  <c:v>44899</c:v>
                </c:pt>
                <c:pt idx="111" c:formatCode="yyyy/m/d">
                  <c:v>44900</c:v>
                </c:pt>
                <c:pt idx="112" c:formatCode="yyyy/m/d">
                  <c:v>44901</c:v>
                </c:pt>
                <c:pt idx="113" c:formatCode="yyyy/m/d">
                  <c:v>44902</c:v>
                </c:pt>
                <c:pt idx="114" c:formatCode="yyyy/m/d">
                  <c:v>44903</c:v>
                </c:pt>
                <c:pt idx="115" c:formatCode="yyyy/m/d">
                  <c:v>44904</c:v>
                </c:pt>
                <c:pt idx="116" c:formatCode="yyyy/m/d">
                  <c:v>44905</c:v>
                </c:pt>
                <c:pt idx="117" c:formatCode="yyyy/m/d">
                  <c:v>44906</c:v>
                </c:pt>
                <c:pt idx="118" c:formatCode="yyyy/m/d">
                  <c:v>44907</c:v>
                </c:pt>
                <c:pt idx="119" c:formatCode="yyyy/m/d">
                  <c:v>44908</c:v>
                </c:pt>
                <c:pt idx="120" c:formatCode="yyyy/m/d">
                  <c:v>44909</c:v>
                </c:pt>
                <c:pt idx="121" c:formatCode="yyyy/m/d">
                  <c:v>44910</c:v>
                </c:pt>
                <c:pt idx="122" c:formatCode="yyyy/m/d">
                  <c:v>44911</c:v>
                </c:pt>
                <c:pt idx="123" c:formatCode="yyyy/m/d">
                  <c:v>44912</c:v>
                </c:pt>
                <c:pt idx="124" c:formatCode="yyyy/m/d">
                  <c:v>44913</c:v>
                </c:pt>
                <c:pt idx="125" c:formatCode="yyyy/m/d">
                  <c:v>44914</c:v>
                </c:pt>
                <c:pt idx="126" c:formatCode="yyyy/m/d">
                  <c:v>44915</c:v>
                </c:pt>
                <c:pt idx="127" c:formatCode="yyyy/m/d">
                  <c:v>44916</c:v>
                </c:pt>
                <c:pt idx="128" c:formatCode="yyyy/m/d">
                  <c:v>44917</c:v>
                </c:pt>
                <c:pt idx="129" c:formatCode="yyyy/m/d">
                  <c:v>44918</c:v>
                </c:pt>
                <c:pt idx="130" c:formatCode="yyyy/m/d">
                  <c:v>44919</c:v>
                </c:pt>
                <c:pt idx="131" c:formatCode="yyyy/m/d">
                  <c:v>44920</c:v>
                </c:pt>
                <c:pt idx="132" c:formatCode="yyyy/m/d">
                  <c:v>44921</c:v>
                </c:pt>
                <c:pt idx="133" c:formatCode="yyyy/m/d">
                  <c:v>44922</c:v>
                </c:pt>
                <c:pt idx="134" c:formatCode="yyyy/m/d">
                  <c:v>44923</c:v>
                </c:pt>
                <c:pt idx="135" c:formatCode="yyyy/m/d">
                  <c:v>44924</c:v>
                </c:pt>
                <c:pt idx="136" c:formatCode="yyyy/m/d">
                  <c:v>44925</c:v>
                </c:pt>
                <c:pt idx="137" c:formatCode="yyyy/m/d">
                  <c:v>44926</c:v>
                </c:pt>
              </c:numCache>
            </c:numRef>
          </c:cat>
          <c:val>
            <c:numRef>
              <c:f>'[走势图-年报.xlsx]全年'!$E$228:$E$365</c:f>
              <c:numCache>
                <c:formatCode>0.00%</c:formatCode>
                <c:ptCount val="138"/>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pt idx="92">
                  <c:v>0.0127397260273973</c:v>
                </c:pt>
                <c:pt idx="93">
                  <c:v>0.0128767123287671</c:v>
                </c:pt>
                <c:pt idx="94">
                  <c:v>0.013013698630137</c:v>
                </c:pt>
                <c:pt idx="95">
                  <c:v>0.0131506849315069</c:v>
                </c:pt>
                <c:pt idx="96">
                  <c:v>0.0132876712328767</c:v>
                </c:pt>
                <c:pt idx="97">
                  <c:v>0.0134246575342466</c:v>
                </c:pt>
                <c:pt idx="98">
                  <c:v>0.0135616438356164</c:v>
                </c:pt>
                <c:pt idx="99">
                  <c:v>0.0136986301369863</c:v>
                </c:pt>
                <c:pt idx="100">
                  <c:v>0.0138356164383562</c:v>
                </c:pt>
                <c:pt idx="101">
                  <c:v>0.013972602739726</c:v>
                </c:pt>
                <c:pt idx="102">
                  <c:v>0.0141095890410959</c:v>
                </c:pt>
                <c:pt idx="103">
                  <c:v>0.0142465753424658</c:v>
                </c:pt>
                <c:pt idx="104">
                  <c:v>0.0143835616438356</c:v>
                </c:pt>
                <c:pt idx="105">
                  <c:v>0.0145205479452055</c:v>
                </c:pt>
                <c:pt idx="106">
                  <c:v>0.0146575342465753</c:v>
                </c:pt>
                <c:pt idx="107">
                  <c:v>0.0147945205479452</c:v>
                </c:pt>
                <c:pt idx="108">
                  <c:v>0.0149315068493151</c:v>
                </c:pt>
                <c:pt idx="109">
                  <c:v>0.0150684931506849</c:v>
                </c:pt>
                <c:pt idx="110">
                  <c:v>0.0152054794520548</c:v>
                </c:pt>
                <c:pt idx="111">
                  <c:v>0.0153424657534247</c:v>
                </c:pt>
                <c:pt idx="112">
                  <c:v>0.0154794520547945</c:v>
                </c:pt>
                <c:pt idx="113">
                  <c:v>0.0156164383561644</c:v>
                </c:pt>
                <c:pt idx="114">
                  <c:v>0.0157534246575342</c:v>
                </c:pt>
                <c:pt idx="115">
                  <c:v>0.0158904109589041</c:v>
                </c:pt>
                <c:pt idx="116">
                  <c:v>0.016027397260274</c:v>
                </c:pt>
                <c:pt idx="117">
                  <c:v>0.0161643835616438</c:v>
                </c:pt>
                <c:pt idx="118">
                  <c:v>0.0163013698630137</c:v>
                </c:pt>
                <c:pt idx="119">
                  <c:v>0.0164383561643836</c:v>
                </c:pt>
                <c:pt idx="120">
                  <c:v>0.0165753424657534</c:v>
                </c:pt>
                <c:pt idx="121">
                  <c:v>0.0167123287671233</c:v>
                </c:pt>
                <c:pt idx="122">
                  <c:v>0.0168493150684932</c:v>
                </c:pt>
                <c:pt idx="123">
                  <c:v>0.016986301369863</c:v>
                </c:pt>
                <c:pt idx="124">
                  <c:v>0.0171232876712329</c:v>
                </c:pt>
                <c:pt idx="125">
                  <c:v>0.0172602739726027</c:v>
                </c:pt>
                <c:pt idx="126">
                  <c:v>0.0173972602739726</c:v>
                </c:pt>
                <c:pt idx="127">
                  <c:v>0.0175342465753425</c:v>
                </c:pt>
                <c:pt idx="128">
                  <c:v>0.0176712328767123</c:v>
                </c:pt>
                <c:pt idx="129">
                  <c:v>0.0178082191780822</c:v>
                </c:pt>
                <c:pt idx="130">
                  <c:v>0.0179452054794521</c:v>
                </c:pt>
                <c:pt idx="131">
                  <c:v>0.0180821917808219</c:v>
                </c:pt>
                <c:pt idx="132">
                  <c:v>0.0182191780821918</c:v>
                </c:pt>
                <c:pt idx="133">
                  <c:v>0.0183561643835616</c:v>
                </c:pt>
                <c:pt idx="134">
                  <c:v>0.0184931506849315</c:v>
                </c:pt>
                <c:pt idx="135">
                  <c:v>0.0186301369863014</c:v>
                </c:pt>
                <c:pt idx="136">
                  <c:v>0.0187671232876712</c:v>
                </c:pt>
                <c:pt idx="137">
                  <c:v>0.0189041095890411</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1"/>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8:27:5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